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F09B65" w14:textId="7699F03A" w:rsidR="00260954" w:rsidRPr="00095D69" w:rsidRDefault="00437F9D" w:rsidP="00437F9D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095D69">
        <w:rPr>
          <w:rFonts w:ascii="Times New Roman" w:hAnsi="Times New Roman" w:cs="Times New Roman"/>
          <w:b/>
          <w:bCs/>
          <w:sz w:val="40"/>
          <w:szCs w:val="40"/>
        </w:rPr>
        <w:t>CSCI 2</w:t>
      </w:r>
      <w:r w:rsidR="00490570">
        <w:rPr>
          <w:rFonts w:ascii="Times New Roman" w:hAnsi="Times New Roman" w:cs="Times New Roman"/>
          <w:b/>
          <w:bCs/>
          <w:sz w:val="40"/>
          <w:szCs w:val="40"/>
        </w:rPr>
        <w:t>3</w:t>
      </w:r>
      <w:r w:rsidRPr="00095D69">
        <w:rPr>
          <w:rFonts w:ascii="Times New Roman" w:hAnsi="Times New Roman" w:cs="Times New Roman"/>
          <w:b/>
          <w:bCs/>
          <w:sz w:val="40"/>
          <w:szCs w:val="40"/>
        </w:rPr>
        <w:t xml:space="preserve">0 -- Homework </w:t>
      </w:r>
      <w:r w:rsidR="007A0637">
        <w:rPr>
          <w:rFonts w:ascii="Times New Roman" w:hAnsi="Times New Roman" w:cs="Times New Roman"/>
          <w:b/>
          <w:bCs/>
          <w:sz w:val="40"/>
          <w:szCs w:val="40"/>
        </w:rPr>
        <w:t>3</w:t>
      </w:r>
    </w:p>
    <w:p w14:paraId="5E494AF3" w14:textId="3721BEA4" w:rsidR="00437F9D" w:rsidRPr="00FB4027" w:rsidRDefault="00437F9D" w:rsidP="00437F9D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B4027">
        <w:rPr>
          <w:rFonts w:ascii="Times New Roman" w:hAnsi="Times New Roman" w:cs="Times New Roman"/>
          <w:b/>
          <w:bCs/>
          <w:sz w:val="28"/>
          <w:szCs w:val="28"/>
        </w:rPr>
        <w:t>Ner</w:t>
      </w:r>
      <w:r w:rsidR="007A0637">
        <w:rPr>
          <w:rFonts w:ascii="Times New Roman" w:hAnsi="Times New Roman" w:cs="Times New Roman"/>
          <w:b/>
          <w:bCs/>
          <w:sz w:val="28"/>
          <w:szCs w:val="28"/>
        </w:rPr>
        <w:t>o</w:t>
      </w:r>
      <w:r w:rsidR="00DC63C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FB4027">
        <w:rPr>
          <w:rFonts w:ascii="Times New Roman" w:hAnsi="Times New Roman" w:cs="Times New Roman"/>
          <w:b/>
          <w:bCs/>
          <w:sz w:val="28"/>
          <w:szCs w:val="28"/>
        </w:rPr>
        <w:t>Li</w:t>
      </w:r>
    </w:p>
    <w:p w14:paraId="1903A8FD" w14:textId="3C599FEE" w:rsidR="00437F9D" w:rsidRPr="00D2131D" w:rsidRDefault="00437F9D" w:rsidP="00437F9D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131D">
        <w:rPr>
          <w:rFonts w:ascii="Times New Roman" w:hAnsi="Times New Roman" w:cs="Times New Roman"/>
          <w:b/>
          <w:bCs/>
          <w:sz w:val="24"/>
          <w:szCs w:val="24"/>
        </w:rPr>
        <w:t>___________________________________________________________________________</w:t>
      </w:r>
      <w:r w:rsidR="00D2131D">
        <w:rPr>
          <w:rFonts w:ascii="Times New Roman" w:hAnsi="Times New Roman" w:cs="Times New Roman"/>
          <w:b/>
          <w:bCs/>
          <w:sz w:val="24"/>
          <w:szCs w:val="24"/>
        </w:rPr>
        <w:t>_____________</w:t>
      </w:r>
    </w:p>
    <w:p w14:paraId="10A2FB5C" w14:textId="006C1914" w:rsidR="00437F9D" w:rsidRDefault="00437F9D" w:rsidP="00437F9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131D">
        <w:rPr>
          <w:rFonts w:ascii="Times New Roman" w:hAnsi="Times New Roman" w:cs="Times New Roman"/>
          <w:sz w:val="24"/>
          <w:szCs w:val="24"/>
        </w:rPr>
        <w:t xml:space="preserve">Chapter </w:t>
      </w:r>
      <w:r w:rsidR="00DC63CE">
        <w:rPr>
          <w:rFonts w:ascii="Times New Roman" w:hAnsi="Times New Roman" w:cs="Times New Roman"/>
          <w:sz w:val="24"/>
          <w:szCs w:val="24"/>
        </w:rPr>
        <w:t>13</w:t>
      </w:r>
    </w:p>
    <w:p w14:paraId="6C4C6DB6" w14:textId="5B72ACF7" w:rsidR="00DC63CE" w:rsidRPr="00DC63CE" w:rsidRDefault="00DC63CE" w:rsidP="00DC63C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C63CE">
        <w:rPr>
          <w:rFonts w:ascii="Times New Roman" w:hAnsi="Times New Roman" w:cs="Times New Roman"/>
          <w:sz w:val="24"/>
          <w:szCs w:val="24"/>
        </w:rPr>
        <w:t>R-13.1</w:t>
      </w:r>
    </w:p>
    <w:p w14:paraId="4B19D2E2" w14:textId="2F23EFEB" w:rsidR="00DC63CE" w:rsidRPr="00DC63CE" w:rsidRDefault="00DC63CE" w:rsidP="00DC63C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C63CE">
        <w:rPr>
          <w:rFonts w:ascii="Times New Roman" w:hAnsi="Times New Roman" w:cs="Times New Roman"/>
          <w:sz w:val="24"/>
          <w:szCs w:val="24"/>
        </w:rPr>
        <w:t>R-13.3</w:t>
      </w:r>
    </w:p>
    <w:p w14:paraId="38BBF401" w14:textId="7542B0C2" w:rsidR="00DC63CE" w:rsidRPr="00DC63CE" w:rsidRDefault="00DC63CE" w:rsidP="00DC63C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C63CE">
        <w:rPr>
          <w:rFonts w:ascii="Times New Roman" w:hAnsi="Times New Roman" w:cs="Times New Roman"/>
          <w:sz w:val="24"/>
          <w:szCs w:val="24"/>
        </w:rPr>
        <w:t>R-13.4</w:t>
      </w:r>
    </w:p>
    <w:p w14:paraId="1D8CA448" w14:textId="53EC3007" w:rsidR="00DC63CE" w:rsidRPr="00DC63CE" w:rsidRDefault="00DC63CE" w:rsidP="00DC63C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C63CE">
        <w:rPr>
          <w:rFonts w:ascii="Times New Roman" w:hAnsi="Times New Roman" w:cs="Times New Roman"/>
          <w:sz w:val="24"/>
          <w:szCs w:val="24"/>
        </w:rPr>
        <w:t>R-13.5</w:t>
      </w:r>
    </w:p>
    <w:p w14:paraId="3787106F" w14:textId="15304821" w:rsidR="00DC63CE" w:rsidRPr="00DC63CE" w:rsidRDefault="00DC63CE" w:rsidP="00DC63C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C63CE">
        <w:rPr>
          <w:rFonts w:ascii="Times New Roman" w:hAnsi="Times New Roman" w:cs="Times New Roman"/>
          <w:sz w:val="24"/>
          <w:szCs w:val="24"/>
        </w:rPr>
        <w:t>R-13.6</w:t>
      </w:r>
    </w:p>
    <w:p w14:paraId="538E4797" w14:textId="0DB48FD0" w:rsidR="00DC63CE" w:rsidRPr="00DC63CE" w:rsidRDefault="00DC63CE" w:rsidP="00DC63C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C63CE">
        <w:rPr>
          <w:rFonts w:ascii="Times New Roman" w:hAnsi="Times New Roman" w:cs="Times New Roman"/>
          <w:sz w:val="24"/>
          <w:szCs w:val="24"/>
        </w:rPr>
        <w:t>R-13.7</w:t>
      </w:r>
    </w:p>
    <w:p w14:paraId="145D60D2" w14:textId="3F9A8DDB" w:rsidR="00DC63CE" w:rsidRPr="00DC63CE" w:rsidRDefault="00DC63CE" w:rsidP="00DC63C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C63CE">
        <w:rPr>
          <w:rFonts w:ascii="Times New Roman" w:hAnsi="Times New Roman" w:cs="Times New Roman"/>
          <w:sz w:val="24"/>
          <w:szCs w:val="24"/>
        </w:rPr>
        <w:t>R-13.8</w:t>
      </w:r>
    </w:p>
    <w:p w14:paraId="5D582085" w14:textId="7E78BAE1" w:rsidR="00DC63CE" w:rsidRPr="00DC63CE" w:rsidRDefault="00DC63CE" w:rsidP="00DC63C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C63CE">
        <w:rPr>
          <w:rFonts w:ascii="Times New Roman" w:hAnsi="Times New Roman" w:cs="Times New Roman"/>
          <w:sz w:val="24"/>
          <w:szCs w:val="24"/>
        </w:rPr>
        <w:t>R-13.11</w:t>
      </w:r>
    </w:p>
    <w:p w14:paraId="18E46C0E" w14:textId="1EEDEE9C" w:rsidR="00DC63CE" w:rsidRPr="00DC63CE" w:rsidRDefault="00DC63CE" w:rsidP="00DC63C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C63CE">
        <w:rPr>
          <w:rFonts w:ascii="Times New Roman" w:hAnsi="Times New Roman" w:cs="Times New Roman"/>
          <w:sz w:val="24"/>
          <w:szCs w:val="24"/>
        </w:rPr>
        <w:t>R-13.29</w:t>
      </w:r>
    </w:p>
    <w:p w14:paraId="0E12117B" w14:textId="583B07FD" w:rsidR="00DC63CE" w:rsidRPr="00DC63CE" w:rsidRDefault="00DC63CE" w:rsidP="00DC63C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C63CE">
        <w:rPr>
          <w:rFonts w:ascii="Times New Roman" w:hAnsi="Times New Roman" w:cs="Times New Roman"/>
          <w:sz w:val="24"/>
          <w:szCs w:val="24"/>
        </w:rPr>
        <w:t>C-13.16</w:t>
      </w:r>
    </w:p>
    <w:p w14:paraId="3FB4B8AE" w14:textId="1BEA0C93" w:rsidR="00DC63CE" w:rsidRDefault="00DC63CE" w:rsidP="00DC63C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C63CE">
        <w:rPr>
          <w:rFonts w:ascii="Times New Roman" w:hAnsi="Times New Roman" w:cs="Times New Roman"/>
          <w:sz w:val="24"/>
          <w:szCs w:val="24"/>
        </w:rPr>
        <w:t>C-13.21</w:t>
      </w:r>
    </w:p>
    <w:p w14:paraId="4C4A6C16" w14:textId="76DE0D64" w:rsidR="00490570" w:rsidRPr="00D2131D" w:rsidRDefault="00490570" w:rsidP="00DC63CE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2131D">
        <w:rPr>
          <w:rFonts w:ascii="Times New Roman" w:hAnsi="Times New Roman" w:cs="Times New Roman"/>
          <w:b/>
          <w:bCs/>
          <w:sz w:val="24"/>
          <w:szCs w:val="24"/>
        </w:rPr>
        <w:t>___________________________________________________________________________</w:t>
      </w:r>
      <w:r>
        <w:rPr>
          <w:rFonts w:ascii="Times New Roman" w:hAnsi="Times New Roman" w:cs="Times New Roman"/>
          <w:b/>
          <w:bCs/>
          <w:sz w:val="24"/>
          <w:szCs w:val="24"/>
        </w:rPr>
        <w:t>_____________</w:t>
      </w:r>
    </w:p>
    <w:p w14:paraId="5E215791" w14:textId="74C4BBEE" w:rsidR="00490570" w:rsidRDefault="00490570" w:rsidP="0049057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131D">
        <w:rPr>
          <w:rFonts w:ascii="Times New Roman" w:hAnsi="Times New Roman" w:cs="Times New Roman"/>
          <w:sz w:val="24"/>
          <w:szCs w:val="24"/>
        </w:rPr>
        <w:t xml:space="preserve">Chapter </w:t>
      </w:r>
      <w:r>
        <w:rPr>
          <w:rFonts w:ascii="Times New Roman" w:hAnsi="Times New Roman" w:cs="Times New Roman"/>
          <w:sz w:val="24"/>
          <w:szCs w:val="24"/>
        </w:rPr>
        <w:t>1</w:t>
      </w:r>
      <w:r w:rsidR="00DC63CE">
        <w:rPr>
          <w:rFonts w:ascii="Times New Roman" w:hAnsi="Times New Roman" w:cs="Times New Roman"/>
          <w:sz w:val="24"/>
          <w:szCs w:val="24"/>
        </w:rPr>
        <w:t>4</w:t>
      </w:r>
    </w:p>
    <w:p w14:paraId="78701EB2" w14:textId="600C6D4C" w:rsidR="00DC63CE" w:rsidRPr="00DC63CE" w:rsidRDefault="00DC63CE" w:rsidP="00DC63C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C63CE">
        <w:rPr>
          <w:rFonts w:ascii="Times New Roman" w:hAnsi="Times New Roman" w:cs="Times New Roman"/>
          <w:sz w:val="24"/>
          <w:szCs w:val="24"/>
        </w:rPr>
        <w:t>R-14.6</w:t>
      </w:r>
    </w:p>
    <w:p w14:paraId="2E33BA3A" w14:textId="78F20061" w:rsidR="001A78E5" w:rsidRDefault="00DC63CE" w:rsidP="00DC63C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C63CE">
        <w:rPr>
          <w:rFonts w:ascii="Times New Roman" w:hAnsi="Times New Roman" w:cs="Times New Roman"/>
          <w:sz w:val="24"/>
          <w:szCs w:val="24"/>
        </w:rPr>
        <w:t>R-14.7</w:t>
      </w:r>
    </w:p>
    <w:sectPr w:rsidR="001A78E5" w:rsidSect="005D5A6A">
      <w:type w:val="continuous"/>
      <w:pgSz w:w="12240" w:h="15840" w:code="1"/>
      <w:pgMar w:top="1440" w:right="634" w:bottom="1440" w:left="99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F7C74E" w14:textId="77777777" w:rsidR="00254D97" w:rsidRDefault="00254D97" w:rsidP="00095D69">
      <w:pPr>
        <w:spacing w:after="0" w:line="240" w:lineRule="auto"/>
      </w:pPr>
      <w:r>
        <w:separator/>
      </w:r>
    </w:p>
  </w:endnote>
  <w:endnote w:type="continuationSeparator" w:id="0">
    <w:p w14:paraId="0193C9A7" w14:textId="77777777" w:rsidR="00254D97" w:rsidRDefault="00254D97" w:rsidP="00095D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94C11B" w14:textId="77777777" w:rsidR="00254D97" w:rsidRDefault="00254D97" w:rsidP="00095D69">
      <w:pPr>
        <w:spacing w:after="0" w:line="240" w:lineRule="auto"/>
      </w:pPr>
      <w:r>
        <w:separator/>
      </w:r>
    </w:p>
  </w:footnote>
  <w:footnote w:type="continuationSeparator" w:id="0">
    <w:p w14:paraId="41212BE8" w14:textId="77777777" w:rsidR="00254D97" w:rsidRDefault="00254D97" w:rsidP="00095D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47709"/>
    <w:multiLevelType w:val="hybridMultilevel"/>
    <w:tmpl w:val="E6000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7660B"/>
    <w:multiLevelType w:val="hybridMultilevel"/>
    <w:tmpl w:val="148C8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AE73B1"/>
    <w:multiLevelType w:val="hybridMultilevel"/>
    <w:tmpl w:val="41525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95143C"/>
    <w:multiLevelType w:val="hybridMultilevel"/>
    <w:tmpl w:val="C2FCE718"/>
    <w:lvl w:ilvl="0" w:tplc="097E8C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D4C70E8"/>
    <w:multiLevelType w:val="hybridMultilevel"/>
    <w:tmpl w:val="F828CE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203411"/>
    <w:multiLevelType w:val="hybridMultilevel"/>
    <w:tmpl w:val="36D4B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83708F"/>
    <w:multiLevelType w:val="hybridMultilevel"/>
    <w:tmpl w:val="6B60A9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821165"/>
    <w:multiLevelType w:val="hybridMultilevel"/>
    <w:tmpl w:val="1F10F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9D2E4A"/>
    <w:multiLevelType w:val="hybridMultilevel"/>
    <w:tmpl w:val="EB9A3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227F26"/>
    <w:multiLevelType w:val="hybridMultilevel"/>
    <w:tmpl w:val="578274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7E5BAA"/>
    <w:multiLevelType w:val="hybridMultilevel"/>
    <w:tmpl w:val="4A727BF2"/>
    <w:lvl w:ilvl="0" w:tplc="7F30E5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2153061"/>
    <w:multiLevelType w:val="hybridMultilevel"/>
    <w:tmpl w:val="6DE8E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A9690E"/>
    <w:multiLevelType w:val="hybridMultilevel"/>
    <w:tmpl w:val="1BE0B1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1066D8"/>
    <w:multiLevelType w:val="hybridMultilevel"/>
    <w:tmpl w:val="92BCDC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3D3330"/>
    <w:multiLevelType w:val="hybridMultilevel"/>
    <w:tmpl w:val="3124874E"/>
    <w:lvl w:ilvl="0" w:tplc="F31C0F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06A55AB"/>
    <w:multiLevelType w:val="hybridMultilevel"/>
    <w:tmpl w:val="AF90D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13042D"/>
    <w:multiLevelType w:val="hybridMultilevel"/>
    <w:tmpl w:val="3124874E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8471E69"/>
    <w:multiLevelType w:val="hybridMultilevel"/>
    <w:tmpl w:val="A8C62B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A37C14"/>
    <w:multiLevelType w:val="hybridMultilevel"/>
    <w:tmpl w:val="E1447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4045DA"/>
    <w:multiLevelType w:val="hybridMultilevel"/>
    <w:tmpl w:val="8BC6A9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2844571">
    <w:abstractNumId w:val="17"/>
  </w:num>
  <w:num w:numId="2" w16cid:durableId="722024124">
    <w:abstractNumId w:val="9"/>
  </w:num>
  <w:num w:numId="3" w16cid:durableId="284240737">
    <w:abstractNumId w:val="11"/>
  </w:num>
  <w:num w:numId="4" w16cid:durableId="1724869929">
    <w:abstractNumId w:val="12"/>
  </w:num>
  <w:num w:numId="5" w16cid:durableId="58869176">
    <w:abstractNumId w:val="2"/>
  </w:num>
  <w:num w:numId="6" w16cid:durableId="202718536">
    <w:abstractNumId w:val="8"/>
  </w:num>
  <w:num w:numId="7" w16cid:durableId="980385567">
    <w:abstractNumId w:val="18"/>
  </w:num>
  <w:num w:numId="8" w16cid:durableId="1240410063">
    <w:abstractNumId w:val="5"/>
  </w:num>
  <w:num w:numId="9" w16cid:durableId="292836763">
    <w:abstractNumId w:val="7"/>
  </w:num>
  <w:num w:numId="10" w16cid:durableId="1494680199">
    <w:abstractNumId w:val="1"/>
  </w:num>
  <w:num w:numId="11" w16cid:durableId="1791702578">
    <w:abstractNumId w:val="0"/>
  </w:num>
  <w:num w:numId="12" w16cid:durableId="1984505390">
    <w:abstractNumId w:val="6"/>
  </w:num>
  <w:num w:numId="13" w16cid:durableId="561598137">
    <w:abstractNumId w:val="19"/>
  </w:num>
  <w:num w:numId="14" w16cid:durableId="887034067">
    <w:abstractNumId w:val="3"/>
  </w:num>
  <w:num w:numId="15" w16cid:durableId="1698043325">
    <w:abstractNumId w:val="4"/>
  </w:num>
  <w:num w:numId="16" w16cid:durableId="158036236">
    <w:abstractNumId w:val="15"/>
  </w:num>
  <w:num w:numId="17" w16cid:durableId="1717195277">
    <w:abstractNumId w:val="13"/>
  </w:num>
  <w:num w:numId="18" w16cid:durableId="1390571959">
    <w:abstractNumId w:val="10"/>
  </w:num>
  <w:num w:numId="19" w16cid:durableId="1208183160">
    <w:abstractNumId w:val="14"/>
  </w:num>
  <w:num w:numId="20" w16cid:durableId="174891428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yNDOyNDU0Mrc0MDdQ0lEKTi0uzszPAykwtqwFAMjAfCktAAAA"/>
  </w:docVars>
  <w:rsids>
    <w:rsidRoot w:val="00853D96"/>
    <w:rsid w:val="000009A1"/>
    <w:rsid w:val="00003458"/>
    <w:rsid w:val="00003590"/>
    <w:rsid w:val="0001283D"/>
    <w:rsid w:val="00027D95"/>
    <w:rsid w:val="000309AB"/>
    <w:rsid w:val="0004410D"/>
    <w:rsid w:val="000527E4"/>
    <w:rsid w:val="00055E16"/>
    <w:rsid w:val="00057524"/>
    <w:rsid w:val="00077F68"/>
    <w:rsid w:val="00081555"/>
    <w:rsid w:val="00095D69"/>
    <w:rsid w:val="00096B6A"/>
    <w:rsid w:val="000B4E03"/>
    <w:rsid w:val="000C177D"/>
    <w:rsid w:val="000C65DB"/>
    <w:rsid w:val="000E765F"/>
    <w:rsid w:val="000F4105"/>
    <w:rsid w:val="00120688"/>
    <w:rsid w:val="00137415"/>
    <w:rsid w:val="001437B0"/>
    <w:rsid w:val="00152B5F"/>
    <w:rsid w:val="001661B2"/>
    <w:rsid w:val="001732BE"/>
    <w:rsid w:val="00186C4C"/>
    <w:rsid w:val="00196B8B"/>
    <w:rsid w:val="001A78E5"/>
    <w:rsid w:val="001F29C6"/>
    <w:rsid w:val="001F2A0E"/>
    <w:rsid w:val="002037B8"/>
    <w:rsid w:val="00222BC6"/>
    <w:rsid w:val="00242ED2"/>
    <w:rsid w:val="0025123A"/>
    <w:rsid w:val="00254D97"/>
    <w:rsid w:val="002554A8"/>
    <w:rsid w:val="00260954"/>
    <w:rsid w:val="00262F23"/>
    <w:rsid w:val="002632F9"/>
    <w:rsid w:val="00272E17"/>
    <w:rsid w:val="0027421F"/>
    <w:rsid w:val="002825A3"/>
    <w:rsid w:val="00291192"/>
    <w:rsid w:val="00291F01"/>
    <w:rsid w:val="002A4617"/>
    <w:rsid w:val="002A75B5"/>
    <w:rsid w:val="002B5F61"/>
    <w:rsid w:val="002C46F2"/>
    <w:rsid w:val="002E4853"/>
    <w:rsid w:val="002F4C82"/>
    <w:rsid w:val="002F5DD8"/>
    <w:rsid w:val="002F7C82"/>
    <w:rsid w:val="003034D2"/>
    <w:rsid w:val="0031444F"/>
    <w:rsid w:val="00317694"/>
    <w:rsid w:val="00323768"/>
    <w:rsid w:val="003422AE"/>
    <w:rsid w:val="003567A8"/>
    <w:rsid w:val="00361240"/>
    <w:rsid w:val="003718E6"/>
    <w:rsid w:val="00386DEF"/>
    <w:rsid w:val="003905FE"/>
    <w:rsid w:val="00397853"/>
    <w:rsid w:val="003B41A1"/>
    <w:rsid w:val="003B63AF"/>
    <w:rsid w:val="003B7095"/>
    <w:rsid w:val="003C221F"/>
    <w:rsid w:val="00400AFF"/>
    <w:rsid w:val="00412304"/>
    <w:rsid w:val="00413334"/>
    <w:rsid w:val="00433477"/>
    <w:rsid w:val="00437BD3"/>
    <w:rsid w:val="00437EF3"/>
    <w:rsid w:val="00437F9D"/>
    <w:rsid w:val="00477ECA"/>
    <w:rsid w:val="004848C4"/>
    <w:rsid w:val="004903E1"/>
    <w:rsid w:val="00490570"/>
    <w:rsid w:val="004A67F6"/>
    <w:rsid w:val="004C01F2"/>
    <w:rsid w:val="004D6543"/>
    <w:rsid w:val="00506BA4"/>
    <w:rsid w:val="005118C8"/>
    <w:rsid w:val="00516711"/>
    <w:rsid w:val="00517703"/>
    <w:rsid w:val="00527547"/>
    <w:rsid w:val="0052791C"/>
    <w:rsid w:val="00537B56"/>
    <w:rsid w:val="00545615"/>
    <w:rsid w:val="005573A2"/>
    <w:rsid w:val="00596908"/>
    <w:rsid w:val="005A6A56"/>
    <w:rsid w:val="005B4CBF"/>
    <w:rsid w:val="005D33D8"/>
    <w:rsid w:val="005D5A6A"/>
    <w:rsid w:val="005E459E"/>
    <w:rsid w:val="00603C51"/>
    <w:rsid w:val="00621B71"/>
    <w:rsid w:val="00622132"/>
    <w:rsid w:val="00647EA9"/>
    <w:rsid w:val="0066545C"/>
    <w:rsid w:val="006957B3"/>
    <w:rsid w:val="006A211E"/>
    <w:rsid w:val="006A71D2"/>
    <w:rsid w:val="006B0527"/>
    <w:rsid w:val="006C14B9"/>
    <w:rsid w:val="006F782D"/>
    <w:rsid w:val="00714B65"/>
    <w:rsid w:val="00717654"/>
    <w:rsid w:val="00721275"/>
    <w:rsid w:val="00721DE8"/>
    <w:rsid w:val="00722A37"/>
    <w:rsid w:val="00731B5C"/>
    <w:rsid w:val="00737217"/>
    <w:rsid w:val="007525AB"/>
    <w:rsid w:val="00765583"/>
    <w:rsid w:val="0078560B"/>
    <w:rsid w:val="00787DB1"/>
    <w:rsid w:val="007929FB"/>
    <w:rsid w:val="007A0637"/>
    <w:rsid w:val="007C1604"/>
    <w:rsid w:val="007C37EE"/>
    <w:rsid w:val="007D2081"/>
    <w:rsid w:val="007D7584"/>
    <w:rsid w:val="007E02A2"/>
    <w:rsid w:val="007E4A65"/>
    <w:rsid w:val="0082028E"/>
    <w:rsid w:val="00826C2C"/>
    <w:rsid w:val="008333C0"/>
    <w:rsid w:val="00843D6A"/>
    <w:rsid w:val="00853D96"/>
    <w:rsid w:val="008554A6"/>
    <w:rsid w:val="0085669E"/>
    <w:rsid w:val="00870881"/>
    <w:rsid w:val="008A70FC"/>
    <w:rsid w:val="008A757F"/>
    <w:rsid w:val="008E1623"/>
    <w:rsid w:val="008E4192"/>
    <w:rsid w:val="008E5F07"/>
    <w:rsid w:val="008F39CA"/>
    <w:rsid w:val="008F680B"/>
    <w:rsid w:val="00904675"/>
    <w:rsid w:val="00926E90"/>
    <w:rsid w:val="00965992"/>
    <w:rsid w:val="009758DF"/>
    <w:rsid w:val="0097782F"/>
    <w:rsid w:val="00977C96"/>
    <w:rsid w:val="0098051D"/>
    <w:rsid w:val="009901BF"/>
    <w:rsid w:val="009B6F7D"/>
    <w:rsid w:val="009C3B1F"/>
    <w:rsid w:val="009C4457"/>
    <w:rsid w:val="009E5EAF"/>
    <w:rsid w:val="009F1707"/>
    <w:rsid w:val="00A14497"/>
    <w:rsid w:val="00A17F92"/>
    <w:rsid w:val="00A22D8F"/>
    <w:rsid w:val="00A27F9A"/>
    <w:rsid w:val="00A46627"/>
    <w:rsid w:val="00A6093C"/>
    <w:rsid w:val="00A67585"/>
    <w:rsid w:val="00AC0C1F"/>
    <w:rsid w:val="00AC6274"/>
    <w:rsid w:val="00AD77F2"/>
    <w:rsid w:val="00AE2403"/>
    <w:rsid w:val="00AE59EB"/>
    <w:rsid w:val="00AF497D"/>
    <w:rsid w:val="00AF5AE6"/>
    <w:rsid w:val="00B04A3D"/>
    <w:rsid w:val="00B23F8F"/>
    <w:rsid w:val="00B25D4D"/>
    <w:rsid w:val="00B325A9"/>
    <w:rsid w:val="00B35626"/>
    <w:rsid w:val="00B42247"/>
    <w:rsid w:val="00B42D0A"/>
    <w:rsid w:val="00B46402"/>
    <w:rsid w:val="00B8239A"/>
    <w:rsid w:val="00B83EB9"/>
    <w:rsid w:val="00BA0F76"/>
    <w:rsid w:val="00BB11CC"/>
    <w:rsid w:val="00BB1EC6"/>
    <w:rsid w:val="00BB1F67"/>
    <w:rsid w:val="00BB4C22"/>
    <w:rsid w:val="00BC15E9"/>
    <w:rsid w:val="00BC33EF"/>
    <w:rsid w:val="00BC4AB9"/>
    <w:rsid w:val="00BD1971"/>
    <w:rsid w:val="00BE1218"/>
    <w:rsid w:val="00BE38F2"/>
    <w:rsid w:val="00BF0B15"/>
    <w:rsid w:val="00BF6E4E"/>
    <w:rsid w:val="00C012C7"/>
    <w:rsid w:val="00C02206"/>
    <w:rsid w:val="00C12CD7"/>
    <w:rsid w:val="00C37CAA"/>
    <w:rsid w:val="00C40530"/>
    <w:rsid w:val="00C440AF"/>
    <w:rsid w:val="00C46EA1"/>
    <w:rsid w:val="00C503B8"/>
    <w:rsid w:val="00C57F25"/>
    <w:rsid w:val="00C65CCA"/>
    <w:rsid w:val="00C7680B"/>
    <w:rsid w:val="00C81160"/>
    <w:rsid w:val="00C85AA0"/>
    <w:rsid w:val="00C90F38"/>
    <w:rsid w:val="00C9211A"/>
    <w:rsid w:val="00CC1400"/>
    <w:rsid w:val="00CD3469"/>
    <w:rsid w:val="00CE6458"/>
    <w:rsid w:val="00CE77E2"/>
    <w:rsid w:val="00CF57EF"/>
    <w:rsid w:val="00D2131D"/>
    <w:rsid w:val="00D2411F"/>
    <w:rsid w:val="00D26011"/>
    <w:rsid w:val="00D30EE8"/>
    <w:rsid w:val="00D417B3"/>
    <w:rsid w:val="00D46299"/>
    <w:rsid w:val="00D758B0"/>
    <w:rsid w:val="00DC63CE"/>
    <w:rsid w:val="00DF5EF2"/>
    <w:rsid w:val="00E04A10"/>
    <w:rsid w:val="00E12BD9"/>
    <w:rsid w:val="00E5628D"/>
    <w:rsid w:val="00E83C54"/>
    <w:rsid w:val="00E96A7C"/>
    <w:rsid w:val="00EA3D30"/>
    <w:rsid w:val="00EB66C0"/>
    <w:rsid w:val="00F11780"/>
    <w:rsid w:val="00F137B0"/>
    <w:rsid w:val="00F70A9C"/>
    <w:rsid w:val="00F75091"/>
    <w:rsid w:val="00F853A9"/>
    <w:rsid w:val="00F93BF2"/>
    <w:rsid w:val="00F9542F"/>
    <w:rsid w:val="00FA2D00"/>
    <w:rsid w:val="00FA6DCC"/>
    <w:rsid w:val="00FB3C2C"/>
    <w:rsid w:val="00FB4027"/>
    <w:rsid w:val="00FC59CA"/>
    <w:rsid w:val="00FE4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63F259"/>
  <w15:chartTrackingRefBased/>
  <w15:docId w15:val="{8CA3FA64-9C2A-4D87-81D1-8CBA19CC8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09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64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95D6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D69"/>
  </w:style>
  <w:style w:type="paragraph" w:styleId="Footer">
    <w:name w:val="footer"/>
    <w:basedOn w:val="Normal"/>
    <w:link w:val="FooterChar"/>
    <w:uiPriority w:val="99"/>
    <w:unhideWhenUsed/>
    <w:rsid w:val="00095D6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D69"/>
  </w:style>
  <w:style w:type="paragraph" w:styleId="ListParagraph">
    <w:name w:val="List Paragraph"/>
    <w:basedOn w:val="Normal"/>
    <w:uiPriority w:val="34"/>
    <w:qFormat/>
    <w:rsid w:val="0085669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1770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691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64</TotalTime>
  <Pages>1</Pages>
  <Words>52</Words>
  <Characters>30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Yimin</dc:creator>
  <cp:keywords/>
  <dc:description/>
  <cp:lastModifiedBy>Li Yimin</cp:lastModifiedBy>
  <cp:revision>78</cp:revision>
  <dcterms:created xsi:type="dcterms:W3CDTF">2021-09-05T06:18:00Z</dcterms:created>
  <dcterms:modified xsi:type="dcterms:W3CDTF">2022-05-09T21:41:00Z</dcterms:modified>
</cp:coreProperties>
</file>